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F03AEB" w14:textId="7DD0816C" w:rsidR="004E686F" w:rsidRDefault="00785055" w:rsidP="00F25BFC">
      <w:pPr>
        <w:jc w:val="center"/>
      </w:pPr>
      <w:r>
        <w:t>Project #3: Unit Conversion Crash Preventer &amp; Ghetto Statistics Calculator</w:t>
      </w:r>
    </w:p>
    <w:p w14:paraId="4301FA9B" w14:textId="4A6BC268" w:rsidR="00785055" w:rsidRDefault="009247C5" w:rsidP="00F25BFC">
      <w:pPr>
        <w:jc w:val="center"/>
      </w:pPr>
      <w:r>
        <w:t>Class: CS1313 010 Programming for Non-Majors in C, Fall 2022</w:t>
      </w:r>
    </w:p>
    <w:p w14:paraId="2FD354DC" w14:textId="78FA24DF" w:rsidR="009247C5" w:rsidRDefault="009247C5" w:rsidP="00F25BFC">
      <w:pPr>
        <w:jc w:val="center"/>
      </w:pPr>
      <w:r>
        <w:t>Author: Nathan Vu (</w:t>
      </w:r>
      <w:hyperlink r:id="rId4" w:history="1">
        <w:r w:rsidR="001E73D2" w:rsidRPr="00F77733">
          <w:rPr>
            <w:rStyle w:val="Hyperlink"/>
          </w:rPr>
          <w:t>nathan.v.vu-1@ou.edu</w:t>
        </w:r>
      </w:hyperlink>
      <w:r>
        <w:t>)</w:t>
      </w:r>
    </w:p>
    <w:p w14:paraId="088FDC03" w14:textId="217740A2" w:rsidR="001E73D2" w:rsidRDefault="001E73D2" w:rsidP="00F25BFC">
      <w:pPr>
        <w:jc w:val="center"/>
      </w:pPr>
      <w:r>
        <w:t>Lab: Section 010 Fridays 10:30am</w:t>
      </w:r>
    </w:p>
    <w:sectPr w:rsidR="001E73D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xsDA1MzE0szAzNDRV0lEKTi0uzszPAykwrAUA9El64CwAAAA="/>
  </w:docVars>
  <w:rsids>
    <w:rsidRoot w:val="00101274"/>
    <w:rsid w:val="00101274"/>
    <w:rsid w:val="001E73D2"/>
    <w:rsid w:val="004E686F"/>
    <w:rsid w:val="00785055"/>
    <w:rsid w:val="009247C5"/>
    <w:rsid w:val="00B20091"/>
    <w:rsid w:val="00C76DCA"/>
    <w:rsid w:val="00F25BFC"/>
    <w:rsid w:val="00F732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652C47"/>
  <w15:chartTrackingRefBased/>
  <w15:docId w15:val="{6DD83C5D-62AE-487D-B17E-B6321D1997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E73D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73D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nathan.v.vu-1@ou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7</Words>
  <Characters>217</Characters>
  <Application>Microsoft Office Word</Application>
  <DocSecurity>0</DocSecurity>
  <Lines>1</Lines>
  <Paragraphs>1</Paragraphs>
  <ScaleCrop>false</ScaleCrop>
  <Company/>
  <LinksUpToDate>false</LinksUpToDate>
  <CharactersWithSpaces>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han Vu</dc:creator>
  <cp:keywords/>
  <dc:description/>
  <cp:lastModifiedBy>Nathan Vu</cp:lastModifiedBy>
  <cp:revision>6</cp:revision>
  <dcterms:created xsi:type="dcterms:W3CDTF">2022-10-05T01:56:00Z</dcterms:created>
  <dcterms:modified xsi:type="dcterms:W3CDTF">2022-10-05T01:59:00Z</dcterms:modified>
</cp:coreProperties>
</file>